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entist</w:t>
      </w:r>
      <w:r>
        <w:t xml:space="preserve"> </w:t>
      </w:r>
      <w:r>
        <w:t xml:space="preserve">in</w:t>
      </w:r>
      <w:r>
        <w:t xml:space="preserve"> </w:t>
      </w:r>
      <w:r>
        <w:t xml:space="preserve">India</w:t>
      </w:r>
      <w:r>
        <w:t xml:space="preserve"> </w:t>
      </w:r>
      <w:r>
        <w:t xml:space="preserve">Mumbai</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Dentist position at [Clinic/Hospital Name] in India Mumbai. As a dedicated and passionate dental professional with over [X years] of experience, I am excited about the opportunity to contribute my skills, expertise, and commitment to patient care in one of the most dynamic cities in India. Mumbai, with its unique blend of cultural diversity and modern healthcare infrastructure, has always been a place where I envision building a meaningful career. This role aligns perfectly with my professional goals and desire to serve a community that values excellence in dental care.</w:t>
      </w:r>
    </w:p>
    <w:p>
      <w:pPr>
        <w:pStyle w:val="BodyText"/>
      </w:pPr>
      <w:r>
        <w:t xml:space="preserve">My journey as a Dentist began after earning my [Dentistry Degree] from [University Name], where I developed a strong foundation in clinical practice, patient management, and innovative treatment methodologies. Throughout my career, I have focused on providing personalized dental solutions that prioritize both functional and aesthetic outcomes. Whether it is performing routine check-ups, restorative procedures, or advanced cosmetic treatments, I approach each patient with empathy, precision, and a commitment to long-term oral health.</w:t>
      </w:r>
    </w:p>
    <w:p>
      <w:pPr>
        <w:pStyle w:val="BodyText"/>
      </w:pPr>
      <w:r>
        <w:t xml:space="preserve">What sets me apart as a Dentist in India Mumbai is my ability to adapt to the city’s fast-paced environment while maintaining a patient-centered approach. Mumbai’s diverse population presents unique challenges and opportunities, from addressing the needs of urban professionals with busy schedules to supporting underserved communities in suburban areas. I have actively engaged with these dynamics through my work at [Previous Clinic/Hospital Name], where I collaborated with multidisciplinary teams to deliver comprehensive dental care tailored to individual requirements. My experience includes managing a wide range of cases, from pediatric dentistry to complex implantology, ensuring that every patient receives the highest standard of care.</w:t>
      </w:r>
    </w:p>
    <w:p>
      <w:pPr>
        <w:pStyle w:val="BodyText"/>
      </w:pPr>
      <w:r>
        <w:t xml:space="preserve">One of my core strengths is my dedication to continuous learning and staying updated with the latest advancements in dentistry. I regularly attend workshops, seminars, and certification programs focused on emerging technologies such as digital dentistry, laser therapy, and minimally invasive techniques. In India Mumbai, where healthcare innovation is rapidly evolving, this commitment to growth enables me to offer cutting-edge solutions that meet the expectations of modern patients. For instance, I have implemented digital imaging systems in previous practices to enhance diagnostic accuracy and streamline treatment planning, which has significantly improved patient satisfaction.</w:t>
      </w:r>
    </w:p>
    <w:p>
      <w:pPr>
        <w:pStyle w:val="BodyText"/>
      </w:pPr>
      <w:r>
        <w:t xml:space="preserve">Moreover, my experience in India Mumbai has taught me the importance of cultural sensitivity and communication in building trust with patients. The city’s multicultural fabric requires dentists to be adaptable and respectful of varying beliefs, languages, and lifestyles. I have worked with patients from diverse backgrounds, ensuring that my approach is inclusive and considerate of their needs. This skill is particularly vital in a bustling metropolis like Mumbai, where the intersection of tradition and modernity shapes healthcare preferences.</w:t>
      </w:r>
    </w:p>
    <w:p>
      <w:pPr>
        <w:pStyle w:val="BodyText"/>
      </w:pPr>
      <w:r>
        <w:t xml:space="preserve">I am also deeply committed to community engagement and public health initiatives. In India, dental care remains an underprioritized area for many, especially in lower-income neighborhoods. During my time in Mumbai, I have volunteered with local organizations to conduct free dental camps and awareness campaigns on oral hygiene. These experiences have reinforced my belief that dentistry is not just about treating teeth but also about empowering individuals to lead healthier lives. I am eager to continue this mission at [Clinic/Hospital Name], where I can contribute to both clinical excellence and community well-being.</w:t>
      </w:r>
    </w:p>
    <w:p>
      <w:pPr>
        <w:pStyle w:val="BodyText"/>
      </w:pPr>
      <w:r>
        <w:t xml:space="preserve">What excites me most about the Dentist role at [Clinic/Hospital Name] is the opportunity to work within a team that shares my values of integrity, innovation, and patient-centric care. Mumbai’s healthcare landscape is highly competitive, but I am confident that my combination of technical expertise, interpersonal skills, and passion for dentistry will make me a valuable asset to your institution. I am particularly drawn to [Clinic/Hospital Name]’s reputation for [mention specific qualities, e.g., "advanced facilities," "community outreach programs," or "patient satisfaction"], which aligns with my professional aspirations.</w:t>
      </w:r>
    </w:p>
    <w:p>
      <w:pPr>
        <w:pStyle w:val="BodyText"/>
      </w:pPr>
      <w:r>
        <w:t xml:space="preserve">In addition to my clinical skills, I bring a strong work ethic and the ability to thrive in a high-pressure environment. Mumbai’s healthcare professionals are often required to balance multiple responsibilities, from managing large patient volumes to maintaining meticulous records. My previous roles have honed my organizational skills and ability to deliver consistent results under time constraints. I am also proficient in using dental software such as [specific software names], which ensures efficiency in practice management and patient follow-ups.</w:t>
      </w:r>
    </w:p>
    <w:p>
      <w:pPr>
        <w:pStyle w:val="BodyText"/>
      </w:pPr>
      <w:r>
        <w:t xml:space="preserve">I would welcome the opportunity to discuss how my background, vision, and enthusiasm for dentistry can contribute to the continued success of [Clinic/Hospital Name]. Thank you for considering my application. I look forward to the possibility of contributing to your team and helping shape a healthier future for patients in India Mumbai.</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entist in India Mumbai</dc:title>
  <dc:creator/>
  <dc:language>en</dc:language>
  <cp:keywords/>
  <dcterms:created xsi:type="dcterms:W3CDTF">2026-07-21T15:24:04Z</dcterms:created>
  <dcterms:modified xsi:type="dcterms:W3CDTF">2026-07-21T15:24:04Z</dcterms:modified>
</cp:coreProperties>
</file>

<file path=docProps/custom.xml><?xml version="1.0" encoding="utf-8"?>
<Properties xmlns="http://schemas.openxmlformats.org/officeDocument/2006/custom-properties" xmlns:vt="http://schemas.openxmlformats.org/officeDocument/2006/docPropsVTypes"/>
</file>